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 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 \quad
\begin{aligned}
&amp; ((A_2)\overbrace{\vdots}^{ (k=2) } (A_3 A_4 A_5)) \rightarrow m_{22} + m_{35} + p_1p_2p_5 = 13000 \\
&amp; ((A_2 A_3) \overbrace{\vdots}^{ (k=3) } (A_4 A_5)) \rightarrow m_{23} + m_{45} + p_1p_3p_5 = \overbrace{ \boldsymbol{7125}}^{selected} \Leftarrow \text{min} \\
&amp; ((A_2 A_3 A_4)\overbrace{\vdots}^{ (k=4) }(A_5)) \rightarrow m_{24} + m_{55} + p_1p_4p_5 = 11375 \\[20 pt]
&amp; m_{25} = 7125 \\
&amp; s_{25} = 3 
\end{aligned} 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en.md_doc.pdf" TargetMode="External" /><Relationship Type="http://schemas.openxmlformats.org/officeDocument/2006/relationships/hyperlink" Id="rId22" Target="ce100-week-5-dp.en.md_slide.pdf" TargetMode="External" /><Relationship Type="http://schemas.openxmlformats.org/officeDocument/2006/relationships/hyperlink" Id="rId23" Target="ce100-week-5-dp.md_slide.en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en.md_doc.pdf" TargetMode="External" /><Relationship Type="http://schemas.openxmlformats.org/officeDocument/2006/relationships/hyperlink" Id="rId22" Target="ce100-week-5-dp.en.md_slide.pdf" TargetMode="External" /><Relationship Type="http://schemas.openxmlformats.org/officeDocument/2006/relationships/hyperlink" Id="rId23" Target="ce100-week-5-dp.md_slide.en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07:51Z</dcterms:created>
  <dcterms:modified xsi:type="dcterms:W3CDTF">2022-05-11T23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